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E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ra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duction in temperature effect with nutrient enrich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.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-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-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bru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-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u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-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gu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-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cto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-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ve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4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04T22:48:16Z</dcterms:created>
  <dcterms:modified xsi:type="dcterms:W3CDTF">2024-01-04T22:4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